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091a4a68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091a4a68-9d66-11e8-bf30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4:15:5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1Wuw3EUAizbgHvvyUb+LBJd81JUOQpUj4FAv8I9HMKr/oGgKJEqPJSH/yef78hpURWLr9s64FEsbqQn3hRj0LB96N6cHd9Tuo1ZN1gM3ODH2bQOQf8+jQfw0U0tMXP+ms+rEA/b+eVgWsY0ax02TV+GlajGnHdX0Useh4O9MLIxNDBzKzx647Cc1dyJuz90RzA5ig7GNv+nmwpujXzvNYz4jJXhgse4GeDWH+80B8GPmkScK0/a6SH1thjzYcntVIwptvnQU9os/XIGK/s82UU3W1WYZ9XjDWoLJKD/TFX0sCaOchnC+VZ7LzQ39CbDNzjZwe7L6RJ6mSfe1xn4D7/Ug/Z536rk/8Nx5+egDnAr/LL5kw42JfOFzstW1ilA/2993/3Cx6oUhkVdxRg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est, i just don't need an accoun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091a4a68-9d66-11e8-bf30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4:15:5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091a4a68-9d66-11e8-bf30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091a4a68-9d66-11e8-bf30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091a4a68</dc:title>
  <dc:creator/>
  <cp:keywords/>
  <dcterms:created xsi:type="dcterms:W3CDTF">2026-05-02T14:15:53Z</dcterms:created>
  <dcterms:modified xsi:type="dcterms:W3CDTF">2026-05-02T14:1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